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A77BC8" w14:textId="7A6AEBF6" w:rsidR="00414A6D" w:rsidRPr="00570607" w:rsidRDefault="00414A6D" w:rsidP="002807BB">
      <w:pPr>
        <w:pStyle w:val="a3"/>
        <w:jc w:val="center"/>
        <w:rPr>
          <w:rFonts w:ascii="ＭＳ Ｐ明朝" w:eastAsia="ＭＳ Ｐ明朝" w:hAnsi="ＭＳ Ｐ明朝"/>
          <w:sz w:val="36"/>
        </w:rPr>
      </w:pPr>
      <w:r w:rsidRPr="00570607">
        <w:rPr>
          <w:rFonts w:ascii="ＭＳ Ｐ明朝" w:eastAsia="ＭＳ Ｐ明朝" w:hAnsi="ＭＳ Ｐ明朝"/>
          <w:sz w:val="36"/>
        </w:rPr>
        <w:t>日本</w:t>
      </w:r>
      <w:r w:rsidR="002807BB" w:rsidRPr="00570607">
        <w:rPr>
          <w:rFonts w:ascii="ＭＳ Ｐ明朝" w:eastAsia="ＭＳ Ｐ明朝" w:hAnsi="ＭＳ Ｐ明朝" w:hint="eastAsia"/>
          <w:sz w:val="36"/>
        </w:rPr>
        <w:t>哺乳類</w:t>
      </w:r>
      <w:r w:rsidRPr="00570607">
        <w:rPr>
          <w:rFonts w:ascii="ＭＳ Ｐ明朝" w:eastAsia="ＭＳ Ｐ明朝" w:hAnsi="ＭＳ Ｐ明朝"/>
          <w:sz w:val="36"/>
        </w:rPr>
        <w:t>学会</w:t>
      </w:r>
      <w:r w:rsidR="002807BB" w:rsidRPr="00570607">
        <w:rPr>
          <w:rFonts w:ascii="ＭＳ Ｐ明朝" w:eastAsia="ＭＳ Ｐ明朝" w:hAnsi="ＭＳ Ｐ明朝" w:hint="eastAsia"/>
          <w:sz w:val="36"/>
        </w:rPr>
        <w:t xml:space="preserve">奨励賞　</w:t>
      </w:r>
      <w:r w:rsidRPr="00570607">
        <w:rPr>
          <w:rFonts w:ascii="ＭＳ Ｐ明朝" w:eastAsia="ＭＳ Ｐ明朝" w:hAnsi="ＭＳ Ｐ明朝"/>
          <w:sz w:val="36"/>
        </w:rPr>
        <w:t>応募用紙</w:t>
      </w:r>
    </w:p>
    <w:p w14:paraId="74448145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</w:rPr>
      </w:pPr>
    </w:p>
    <w:p w14:paraId="3A83B123" w14:textId="77777777" w:rsidR="002807BB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</w:t>
      </w:r>
    </w:p>
    <w:p w14:paraId="59BC913D" w14:textId="77777777" w:rsidR="002807BB" w:rsidRPr="00570607" w:rsidRDefault="002807BB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03202E34" w14:textId="084DC732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>日本</w:t>
      </w:r>
      <w:r w:rsidR="002807BB" w:rsidRPr="00570607">
        <w:rPr>
          <w:rFonts w:ascii="ＭＳ Ｐ明朝" w:eastAsia="ＭＳ Ｐ明朝" w:hAnsi="ＭＳ Ｐ明朝" w:hint="eastAsia"/>
          <w:sz w:val="24"/>
        </w:rPr>
        <w:t>哺乳類</w:t>
      </w:r>
      <w:r w:rsidRPr="00570607">
        <w:rPr>
          <w:rFonts w:ascii="ＭＳ Ｐ明朝" w:eastAsia="ＭＳ Ｐ明朝" w:hAnsi="ＭＳ Ｐ明朝"/>
          <w:sz w:val="24"/>
        </w:rPr>
        <w:t>学会</w:t>
      </w:r>
      <w:r w:rsidR="002807BB" w:rsidRPr="00570607">
        <w:rPr>
          <w:rFonts w:ascii="ＭＳ Ｐ明朝" w:eastAsia="ＭＳ Ｐ明朝" w:hAnsi="ＭＳ Ｐ明朝" w:hint="eastAsia"/>
          <w:sz w:val="24"/>
        </w:rPr>
        <w:t xml:space="preserve">　</w:t>
      </w:r>
      <w:r w:rsidR="00030AFF" w:rsidRPr="00570607">
        <w:rPr>
          <w:rFonts w:ascii="ＭＳ Ｐ明朝" w:eastAsia="ＭＳ Ｐ明朝" w:hAnsi="ＭＳ Ｐ明朝" w:hint="eastAsia"/>
          <w:sz w:val="24"/>
        </w:rPr>
        <w:t>理事長</w:t>
      </w:r>
      <w:r w:rsidRPr="00570607">
        <w:rPr>
          <w:rFonts w:ascii="ＭＳ Ｐ明朝" w:eastAsia="ＭＳ Ｐ明朝" w:hAnsi="ＭＳ Ｐ明朝"/>
          <w:sz w:val="24"/>
        </w:rPr>
        <w:t>殿</w:t>
      </w:r>
    </w:p>
    <w:p w14:paraId="0499375E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04EDC6A7" w14:textId="5121A956" w:rsidR="00414A6D" w:rsidRPr="00570607" w:rsidRDefault="00414A6D" w:rsidP="0098237A">
      <w:pPr>
        <w:pStyle w:val="a3"/>
        <w:jc w:val="center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>下記の</w:t>
      </w:r>
      <w:r w:rsidR="002807BB" w:rsidRPr="00570607">
        <w:rPr>
          <w:rFonts w:ascii="ＭＳ Ｐ明朝" w:eastAsia="ＭＳ Ｐ明朝" w:hAnsi="ＭＳ Ｐ明朝" w:hint="eastAsia"/>
          <w:sz w:val="24"/>
        </w:rPr>
        <w:t>ように</w:t>
      </w:r>
      <w:r w:rsidRPr="00570607">
        <w:rPr>
          <w:rFonts w:ascii="ＭＳ Ｐ明朝" w:eastAsia="ＭＳ Ｐ明朝" w:hAnsi="ＭＳ Ｐ明朝"/>
          <w:sz w:val="24"/>
        </w:rPr>
        <w:t>，日本</w:t>
      </w:r>
      <w:r w:rsidR="002807BB" w:rsidRPr="00570607">
        <w:rPr>
          <w:rFonts w:ascii="ＭＳ Ｐ明朝" w:eastAsia="ＭＳ Ｐ明朝" w:hAnsi="ＭＳ Ｐ明朝" w:hint="eastAsia"/>
          <w:sz w:val="24"/>
        </w:rPr>
        <w:t>哺乳類学会　奨励</w:t>
      </w:r>
      <w:r w:rsidRPr="00570607">
        <w:rPr>
          <w:rFonts w:ascii="ＭＳ Ｐ明朝" w:eastAsia="ＭＳ Ｐ明朝" w:hAnsi="ＭＳ Ｐ明朝"/>
          <w:sz w:val="24"/>
        </w:rPr>
        <w:t>賞に応募いたします．</w:t>
      </w:r>
    </w:p>
    <w:p w14:paraId="30EAB34D" w14:textId="5C6BF499" w:rsidR="00414A6D" w:rsidRPr="00570607" w:rsidRDefault="00414A6D" w:rsidP="00414A6D">
      <w:pPr>
        <w:pStyle w:val="a3"/>
        <w:jc w:val="right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　　　　　　　　　　　　　　　　　　　年　　月　　日</w:t>
      </w:r>
    </w:p>
    <w:p w14:paraId="6C8AF7B2" w14:textId="33D56DCF" w:rsidR="001D698F" w:rsidRPr="00570607" w:rsidRDefault="001D698F" w:rsidP="001D698F">
      <w:pPr>
        <w:pStyle w:val="a3"/>
        <w:spacing w:beforeLines="50" w:before="180"/>
        <w:ind w:leftChars="1181" w:left="2834"/>
        <w:jc w:val="left"/>
        <w:rPr>
          <w:rFonts w:ascii="ＭＳ Ｐ明朝" w:eastAsia="ＭＳ Ｐ明朝" w:hAnsi="ＭＳ Ｐ明朝"/>
          <w:sz w:val="18"/>
          <w:szCs w:val="12"/>
        </w:rPr>
      </w:pPr>
      <w:r w:rsidRPr="00570607">
        <w:rPr>
          <w:rFonts w:ascii="ＭＳ Ｐ明朝" w:eastAsia="ＭＳ Ｐ明朝" w:hAnsi="ＭＳ Ｐ明朝"/>
          <w:sz w:val="24"/>
        </w:rPr>
        <w:t>応募者氏名：</w:t>
      </w:r>
      <w:r w:rsidRPr="00570607">
        <w:rPr>
          <w:rFonts w:ascii="ＭＳ Ｐ明朝" w:eastAsia="ＭＳ Ｐ明朝" w:hAnsi="ＭＳ Ｐ明朝" w:hint="eastAsia"/>
          <w:sz w:val="24"/>
        </w:rPr>
        <w:t xml:space="preserve">　　　　</w:t>
      </w:r>
      <w:r w:rsidRPr="00570607">
        <w:rPr>
          <w:rFonts w:ascii="ＭＳ Ｐ明朝" w:eastAsia="ＭＳ Ｐ明朝" w:hAnsi="ＭＳ Ｐ明朝"/>
          <w:sz w:val="24"/>
        </w:rPr>
        <w:t xml:space="preserve">　　　　　　　　</w:t>
      </w:r>
      <w:r w:rsidRPr="00570607">
        <w:rPr>
          <w:rFonts w:ascii="ＭＳ Ｐ明朝" w:eastAsia="ＭＳ Ｐ明朝" w:hAnsi="ＭＳ Ｐ明朝" w:hint="eastAsia"/>
          <w:sz w:val="24"/>
        </w:rPr>
        <w:t xml:space="preserve">　　　</w:t>
      </w:r>
    </w:p>
    <w:p w14:paraId="73C66FC3" w14:textId="77777777" w:rsidR="00363EF8" w:rsidRPr="00570607" w:rsidRDefault="00363EF8" w:rsidP="001D698F">
      <w:pPr>
        <w:pStyle w:val="a3"/>
        <w:spacing w:beforeLines="50" w:before="180"/>
        <w:ind w:leftChars="1181" w:left="2834"/>
        <w:rPr>
          <w:rFonts w:ascii="ＭＳ Ｐ明朝" w:eastAsia="ＭＳ Ｐ明朝" w:hAnsi="ＭＳ Ｐ明朝" w:cs="Osaka−等幅"/>
          <w:kern w:val="0"/>
          <w:sz w:val="24"/>
          <w:szCs w:val="28"/>
        </w:rPr>
      </w:pPr>
    </w:p>
    <w:p w14:paraId="11408434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731C7DFA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　　　　　　　　　　　　　　　　　記</w:t>
      </w:r>
    </w:p>
    <w:p w14:paraId="2719DDC7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265DDBCF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１．受賞候補者</w:t>
      </w:r>
    </w:p>
    <w:p w14:paraId="79C656BB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　　氏　名：　　　　　　　　　　　　　生年月日：</w:t>
      </w:r>
    </w:p>
    <w:p w14:paraId="48FA4F86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　　所　属：</w:t>
      </w:r>
    </w:p>
    <w:p w14:paraId="45C9B0CE" w14:textId="6748D820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　　連絡先：</w:t>
      </w:r>
      <w:r w:rsidR="00363EF8" w:rsidRPr="00570607">
        <w:rPr>
          <w:rFonts w:ascii="ＭＳ Ｐ明朝" w:eastAsia="ＭＳ Ｐ明朝" w:hAnsi="ＭＳ Ｐ明朝" w:cs="Osaka−等幅" w:hint="eastAsia"/>
          <w:kern w:val="0"/>
          <w:sz w:val="24"/>
          <w:szCs w:val="28"/>
        </w:rPr>
        <w:t>（e-mailアドレスもしくは電話番号）</w:t>
      </w:r>
    </w:p>
    <w:p w14:paraId="580A01B6" w14:textId="1EBA76FD" w:rsidR="003D4B91" w:rsidRPr="00570607" w:rsidRDefault="003D4B91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72739828" w14:textId="77777777" w:rsidR="00363EF8" w:rsidRPr="00570607" w:rsidRDefault="00363EF8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36BC3490" w14:textId="136A368A" w:rsidR="00FA29F1" w:rsidRPr="00570607" w:rsidRDefault="00414A6D" w:rsidP="00C123BC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/>
          <w:sz w:val="24"/>
        </w:rPr>
        <w:t xml:space="preserve">　２．応募理由</w:t>
      </w:r>
      <w:r w:rsidRPr="00570607">
        <w:rPr>
          <w:rFonts w:ascii="ＭＳ Ｐ明朝" w:eastAsia="ＭＳ Ｐ明朝" w:hAnsi="ＭＳ Ｐ明朝" w:hint="eastAsia"/>
          <w:sz w:val="24"/>
        </w:rPr>
        <w:t>および研究内容</w:t>
      </w:r>
    </w:p>
    <w:p w14:paraId="6D394E8D" w14:textId="389D0459" w:rsidR="00080231" w:rsidRPr="00570607" w:rsidRDefault="00080231" w:rsidP="00C123BC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 w:hint="eastAsia"/>
          <w:sz w:val="24"/>
        </w:rPr>
        <w:t>＊</w:t>
      </w:r>
      <w:r w:rsidR="00536812" w:rsidRPr="00570607">
        <w:rPr>
          <w:rFonts w:ascii="ＭＳ Ｐ明朝" w:eastAsia="ＭＳ Ｐ明朝" w:hAnsi="ＭＳ Ｐ明朝" w:hint="eastAsia"/>
          <w:sz w:val="24"/>
        </w:rPr>
        <w:t>A4</w:t>
      </w:r>
      <w:r w:rsidR="00BE0F48">
        <w:rPr>
          <w:rFonts w:ascii="ＭＳ Ｐ明朝" w:eastAsia="ＭＳ Ｐ明朝" w:hAnsi="ＭＳ Ｐ明朝" w:hint="eastAsia"/>
          <w:sz w:val="24"/>
        </w:rPr>
        <w:t>サイズの用紙</w:t>
      </w:r>
      <w:r w:rsidR="00536812" w:rsidRPr="00570607">
        <w:rPr>
          <w:rFonts w:ascii="ＭＳ Ｐ明朝" w:eastAsia="ＭＳ Ｐ明朝" w:hAnsi="ＭＳ Ｐ明朝" w:hint="eastAsia"/>
          <w:sz w:val="24"/>
        </w:rPr>
        <w:t>１枚以内に、</w:t>
      </w:r>
      <w:r w:rsidRPr="00570607">
        <w:rPr>
          <w:rFonts w:ascii="ＭＳ Ｐ明朝" w:eastAsia="ＭＳ Ｐ明朝" w:hAnsi="ＭＳ Ｐ明朝" w:hint="eastAsia"/>
          <w:sz w:val="24"/>
        </w:rPr>
        <w:t>なるべく具体的にお書きください。</w:t>
      </w:r>
    </w:p>
    <w:p w14:paraId="4A877A0C" w14:textId="6CBB0DFE" w:rsidR="00011B26" w:rsidRPr="00570607" w:rsidRDefault="00011B26" w:rsidP="00011B26">
      <w:pPr>
        <w:pStyle w:val="a3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 w:hint="eastAsia"/>
          <w:sz w:val="24"/>
        </w:rPr>
        <w:t>＊</w:t>
      </w:r>
      <w:r w:rsidR="002807BB" w:rsidRPr="00570607">
        <w:rPr>
          <w:rFonts w:ascii="ＭＳ Ｐ明朝" w:eastAsia="ＭＳ Ｐ明朝" w:hAnsi="ＭＳ Ｐ明朝" w:hint="eastAsia"/>
          <w:sz w:val="24"/>
        </w:rPr>
        <w:t>哺乳類</w:t>
      </w:r>
      <w:r w:rsidRPr="00570607">
        <w:rPr>
          <w:rFonts w:ascii="ＭＳ Ｐ明朝" w:eastAsia="ＭＳ Ｐ明朝" w:hAnsi="ＭＳ Ｐ明朝" w:hint="eastAsia"/>
          <w:sz w:val="24"/>
        </w:rPr>
        <w:t>学</w:t>
      </w:r>
      <w:r w:rsidR="002807BB" w:rsidRPr="00570607">
        <w:rPr>
          <w:rFonts w:ascii="ＭＳ Ｐ明朝" w:eastAsia="ＭＳ Ｐ明朝" w:hAnsi="ＭＳ Ｐ明朝" w:hint="eastAsia"/>
          <w:sz w:val="24"/>
        </w:rPr>
        <w:t>における位置</w:t>
      </w:r>
      <w:r w:rsidRPr="00570607">
        <w:rPr>
          <w:rFonts w:ascii="ＭＳ Ｐ明朝" w:eastAsia="ＭＳ Ｐ明朝" w:hAnsi="ＭＳ Ｐ明朝" w:hint="eastAsia"/>
          <w:sz w:val="24"/>
        </w:rPr>
        <w:t>づけも含めて研究内容に基づく応募理由を記載すること。別紙添付可。</w:t>
      </w:r>
    </w:p>
    <w:p w14:paraId="4A61FDE5" w14:textId="77777777" w:rsidR="00BE7E15" w:rsidRPr="00570607" w:rsidRDefault="00BE7E15" w:rsidP="00011B26">
      <w:pPr>
        <w:pStyle w:val="a3"/>
        <w:rPr>
          <w:rFonts w:ascii="ＭＳ Ｐ明朝" w:eastAsia="ＭＳ Ｐ明朝" w:hAnsi="ＭＳ Ｐ明朝"/>
          <w:sz w:val="24"/>
        </w:rPr>
      </w:pPr>
    </w:p>
    <w:p w14:paraId="2C56045F" w14:textId="77777777" w:rsidR="00414A6D" w:rsidRPr="00570607" w:rsidRDefault="00414A6D" w:rsidP="00414A6D">
      <w:pPr>
        <w:pStyle w:val="a3"/>
        <w:rPr>
          <w:rFonts w:ascii="ＭＳ Ｐ明朝" w:eastAsia="ＭＳ Ｐ明朝" w:hAnsi="ＭＳ Ｐ明朝"/>
          <w:sz w:val="24"/>
        </w:rPr>
      </w:pPr>
    </w:p>
    <w:p w14:paraId="6F636412" w14:textId="6337AA22" w:rsidR="00030AFF" w:rsidRPr="00570607" w:rsidRDefault="00414A6D" w:rsidP="00030AFF">
      <w:pPr>
        <w:pStyle w:val="HTML"/>
        <w:ind w:left="708" w:hangingChars="295" w:hanging="708"/>
        <w:rPr>
          <w:rFonts w:ascii="ＭＳ Ｐ明朝" w:eastAsia="ＭＳ Ｐ明朝" w:hAnsi="ＭＳ Ｐ明朝"/>
        </w:rPr>
      </w:pPr>
      <w:r w:rsidRPr="00570607">
        <w:rPr>
          <w:rFonts w:ascii="ＭＳ Ｐ明朝" w:eastAsia="ＭＳ Ｐ明朝" w:hAnsi="ＭＳ Ｐ明朝"/>
        </w:rPr>
        <w:t xml:space="preserve">　</w:t>
      </w:r>
      <w:r w:rsidRPr="00570607">
        <w:rPr>
          <w:rFonts w:ascii="ＭＳ Ｐ明朝" w:eastAsia="ＭＳ Ｐ明朝" w:hAnsi="ＭＳ Ｐ明朝" w:hint="eastAsia"/>
        </w:rPr>
        <w:t>３</w:t>
      </w:r>
      <w:r w:rsidR="00030AFF" w:rsidRPr="00570607">
        <w:rPr>
          <w:rFonts w:ascii="ＭＳ Ｐ明朝" w:eastAsia="ＭＳ Ｐ明朝" w:hAnsi="ＭＳ Ｐ明朝" w:hint="eastAsia"/>
        </w:rPr>
        <w:t>．略歴</w:t>
      </w:r>
    </w:p>
    <w:p w14:paraId="04C2B143" w14:textId="57A124F9" w:rsidR="00030AFF" w:rsidRPr="00570607" w:rsidRDefault="00030AFF" w:rsidP="00326070">
      <w:pPr>
        <w:pStyle w:val="HTML"/>
        <w:ind w:left="708" w:hangingChars="295" w:hanging="708"/>
        <w:rPr>
          <w:rFonts w:ascii="ＭＳ Ｐ明朝" w:eastAsia="ＭＳ Ｐ明朝" w:hAnsi="ＭＳ Ｐ明朝"/>
        </w:rPr>
      </w:pPr>
    </w:p>
    <w:p w14:paraId="5C145AC4" w14:textId="77777777" w:rsidR="00363EF8" w:rsidRPr="00570607" w:rsidRDefault="00363EF8" w:rsidP="00326070">
      <w:pPr>
        <w:pStyle w:val="HTML"/>
        <w:ind w:left="708" w:hangingChars="295" w:hanging="708"/>
        <w:rPr>
          <w:rFonts w:ascii="ＭＳ Ｐ明朝" w:eastAsia="ＭＳ Ｐ明朝" w:hAnsi="ＭＳ Ｐ明朝"/>
        </w:rPr>
      </w:pPr>
    </w:p>
    <w:p w14:paraId="7AF2839B" w14:textId="0D98373B" w:rsidR="00326070" w:rsidRPr="00570607" w:rsidRDefault="00030AFF" w:rsidP="00570607">
      <w:pPr>
        <w:pStyle w:val="HTML"/>
        <w:ind w:leftChars="57" w:left="701" w:hangingChars="235" w:hanging="564"/>
        <w:rPr>
          <w:rFonts w:ascii="ＭＳ Ｐ明朝" w:eastAsia="ＭＳ Ｐ明朝" w:hAnsi="ＭＳ Ｐ明朝"/>
        </w:rPr>
      </w:pPr>
      <w:r w:rsidRPr="00570607">
        <w:rPr>
          <w:rFonts w:ascii="ＭＳ Ｐ明朝" w:eastAsia="ＭＳ Ｐ明朝" w:hAnsi="ＭＳ Ｐ明朝" w:hint="eastAsia"/>
        </w:rPr>
        <w:t>４</w:t>
      </w:r>
      <w:r w:rsidR="00414A6D" w:rsidRPr="00570607">
        <w:rPr>
          <w:rFonts w:ascii="ＭＳ Ｐ明朝" w:eastAsia="ＭＳ Ｐ明朝" w:hAnsi="ＭＳ Ｐ明朝"/>
        </w:rPr>
        <w:t>．</w:t>
      </w:r>
      <w:r w:rsidR="00326070" w:rsidRPr="00570607">
        <w:rPr>
          <w:rFonts w:ascii="ＭＳ Ｐ明朝" w:eastAsia="ＭＳ Ｐ明朝" w:hAnsi="ＭＳ Ｐ明朝" w:hint="eastAsia"/>
        </w:rPr>
        <w:t>業績目録（査読付き</w:t>
      </w:r>
      <w:r w:rsidR="00A877A7" w:rsidRPr="00570607">
        <w:rPr>
          <w:rFonts w:ascii="ＭＳ Ｐ明朝" w:eastAsia="ＭＳ Ｐ明朝" w:hAnsi="ＭＳ Ｐ明朝" w:hint="eastAsia"/>
        </w:rPr>
        <w:t>英語</w:t>
      </w:r>
      <w:r w:rsidR="00326070" w:rsidRPr="00570607">
        <w:rPr>
          <w:rFonts w:ascii="ＭＳ Ｐ明朝" w:eastAsia="ＭＳ Ｐ明朝" w:hAnsi="ＭＳ Ｐ明朝" w:hint="eastAsia"/>
        </w:rPr>
        <w:t>論文、査読付き論文</w:t>
      </w:r>
      <w:r w:rsidR="00ED4462">
        <w:rPr>
          <w:rFonts w:ascii="ＭＳ Ｐ明朝" w:eastAsia="ＭＳ Ｐ明朝" w:hAnsi="ＭＳ Ｐ明朝" w:hint="eastAsia"/>
        </w:rPr>
        <w:t>（英語以外）</w:t>
      </w:r>
      <w:r w:rsidR="00326070" w:rsidRPr="00570607">
        <w:rPr>
          <w:rFonts w:ascii="ＭＳ Ｐ明朝" w:eastAsia="ＭＳ Ｐ明朝" w:hAnsi="ＭＳ Ｐ明朝" w:hint="eastAsia"/>
        </w:rPr>
        <w:t>、著書、国際</w:t>
      </w:r>
      <w:r w:rsidR="00B6198A" w:rsidRPr="00570607">
        <w:rPr>
          <w:rFonts w:ascii="ＭＳ Ｐ明朝" w:eastAsia="ＭＳ Ｐ明朝" w:hAnsi="ＭＳ Ｐ明朝" w:hint="eastAsia"/>
        </w:rPr>
        <w:t>学会での</w:t>
      </w:r>
      <w:r w:rsidR="00326070" w:rsidRPr="00570607">
        <w:rPr>
          <w:rFonts w:ascii="ＭＳ Ｐ明朝" w:eastAsia="ＭＳ Ｐ明朝" w:hAnsi="ＭＳ Ｐ明朝" w:hint="eastAsia"/>
        </w:rPr>
        <w:t>発表、その他特筆事項に分けて記述すること）＊A4別紙添付すること。</w:t>
      </w:r>
    </w:p>
    <w:p w14:paraId="44AFBC02" w14:textId="77777777" w:rsidR="00326070" w:rsidRPr="00570607" w:rsidRDefault="00326070" w:rsidP="00326070">
      <w:pPr>
        <w:pStyle w:val="a3"/>
        <w:ind w:leftChars="354" w:left="850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 w:hint="eastAsia"/>
          <w:sz w:val="24"/>
        </w:rPr>
        <w:t>※以下2点に留意してください。</w:t>
      </w:r>
    </w:p>
    <w:p w14:paraId="24CC6561" w14:textId="77777777" w:rsidR="00326070" w:rsidRPr="00570607" w:rsidRDefault="00326070" w:rsidP="00326070">
      <w:pPr>
        <w:pStyle w:val="a3"/>
        <w:ind w:leftChars="414" w:left="1275" w:hangingChars="117" w:hanging="281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 w:hint="eastAsia"/>
          <w:sz w:val="24"/>
        </w:rPr>
        <w:t>1) 論文業績については、Correspondence authorを明示。</w:t>
      </w:r>
    </w:p>
    <w:p w14:paraId="505A0D1C" w14:textId="26E23A45" w:rsidR="00903737" w:rsidRPr="00570607" w:rsidRDefault="00326070" w:rsidP="00326070">
      <w:pPr>
        <w:pStyle w:val="a3"/>
        <w:ind w:leftChars="412" w:left="1270" w:hangingChars="117" w:hanging="281"/>
        <w:rPr>
          <w:rFonts w:ascii="ＭＳ Ｐ明朝" w:eastAsia="ＭＳ Ｐ明朝" w:hAnsi="ＭＳ Ｐ明朝"/>
          <w:sz w:val="24"/>
        </w:rPr>
      </w:pPr>
      <w:r w:rsidRPr="00570607">
        <w:rPr>
          <w:rFonts w:ascii="ＭＳ Ｐ明朝" w:eastAsia="ＭＳ Ｐ明朝" w:hAnsi="ＭＳ Ｐ明朝" w:hint="eastAsia"/>
          <w:sz w:val="24"/>
        </w:rPr>
        <w:t xml:space="preserve">2) </w:t>
      </w:r>
      <w:r w:rsidR="003268B6" w:rsidRPr="00570607">
        <w:rPr>
          <w:rFonts w:ascii="ＭＳ Ｐ明朝" w:eastAsia="ＭＳ Ｐ明朝" w:hAnsi="ＭＳ Ｐ明朝" w:hint="eastAsia"/>
          <w:sz w:val="24"/>
        </w:rPr>
        <w:t>候補者の発表論文リストにアクセスできる「Google Scholar」</w:t>
      </w:r>
      <w:r w:rsidR="00161277">
        <w:rPr>
          <w:rFonts w:ascii="ＭＳ Ｐ明朝" w:eastAsia="ＭＳ Ｐ明朝" w:hAnsi="ＭＳ Ｐ明朝" w:hint="eastAsia"/>
          <w:sz w:val="24"/>
        </w:rPr>
        <w:t>や「</w:t>
      </w:r>
      <w:proofErr w:type="spellStart"/>
      <w:r w:rsidR="00161277">
        <w:rPr>
          <w:rFonts w:ascii="ＭＳ Ｐ明朝" w:eastAsia="ＭＳ Ｐ明朝" w:hAnsi="ＭＳ Ｐ明朝" w:hint="eastAsia"/>
          <w:sz w:val="24"/>
        </w:rPr>
        <w:t>researchmap</w:t>
      </w:r>
      <w:proofErr w:type="spellEnd"/>
      <w:r w:rsidR="00161277">
        <w:rPr>
          <w:rFonts w:ascii="ＭＳ Ｐ明朝" w:eastAsia="ＭＳ Ｐ明朝" w:hAnsi="ＭＳ Ｐ明朝" w:hint="eastAsia"/>
          <w:sz w:val="24"/>
        </w:rPr>
        <w:t>」</w:t>
      </w:r>
      <w:r w:rsidR="00980A79" w:rsidRPr="00570607">
        <w:rPr>
          <w:rFonts w:ascii="ＭＳ Ｐ明朝" w:eastAsia="ＭＳ Ｐ明朝" w:hAnsi="ＭＳ Ｐ明朝" w:hint="eastAsia"/>
          <w:sz w:val="24"/>
        </w:rPr>
        <w:t>など</w:t>
      </w:r>
      <w:r w:rsidR="003268B6" w:rsidRPr="00570607">
        <w:rPr>
          <w:rFonts w:ascii="ＭＳ Ｐ明朝" w:eastAsia="ＭＳ Ｐ明朝" w:hAnsi="ＭＳ Ｐ明朝" w:hint="eastAsia"/>
          <w:sz w:val="24"/>
        </w:rPr>
        <w:t>の個人プロフィール・ページURLを記載（個人プロフィール・ページがない場合は応募の前に作成してください）</w:t>
      </w:r>
      <w:r w:rsidRPr="00570607">
        <w:rPr>
          <w:rFonts w:ascii="ＭＳ Ｐ明朝" w:eastAsia="ＭＳ Ｐ明朝" w:hAnsi="ＭＳ Ｐ明朝" w:hint="eastAsia"/>
          <w:sz w:val="24"/>
        </w:rPr>
        <w:t>。</w:t>
      </w:r>
      <w:bookmarkStart w:id="0" w:name="_GoBack"/>
      <w:bookmarkEnd w:id="0"/>
    </w:p>
    <w:p w14:paraId="29B5C0F7" w14:textId="77777777" w:rsidR="0048122A" w:rsidRPr="00570607" w:rsidRDefault="0048122A" w:rsidP="00E957C5">
      <w:pPr>
        <w:pStyle w:val="HTML"/>
        <w:ind w:left="850" w:hangingChars="354" w:hanging="850"/>
        <w:rPr>
          <w:rFonts w:ascii="ＭＳ Ｐ明朝" w:eastAsia="ＭＳ Ｐ明朝" w:hAnsi="ＭＳ Ｐ明朝"/>
        </w:rPr>
      </w:pPr>
    </w:p>
    <w:p w14:paraId="3CB89CBF" w14:textId="77777777" w:rsidR="00903737" w:rsidRPr="00570607" w:rsidRDefault="00903737" w:rsidP="00E957C5">
      <w:pPr>
        <w:pStyle w:val="HTML"/>
        <w:ind w:left="850" w:hangingChars="354" w:hanging="850"/>
        <w:rPr>
          <w:rFonts w:ascii="ＭＳ Ｐ明朝" w:eastAsia="ＭＳ Ｐ明朝" w:hAnsi="ＭＳ Ｐ明朝"/>
        </w:rPr>
      </w:pPr>
    </w:p>
    <w:p w14:paraId="11621D23" w14:textId="1B29A417" w:rsidR="006B1055" w:rsidRPr="00570607" w:rsidRDefault="00414A6D" w:rsidP="00E957C5">
      <w:pPr>
        <w:pStyle w:val="HTML"/>
        <w:ind w:left="850" w:hangingChars="354" w:hanging="850"/>
        <w:rPr>
          <w:rFonts w:ascii="ＭＳ Ｐ明朝" w:eastAsia="ＭＳ Ｐ明朝" w:hAnsi="ＭＳ Ｐ明朝"/>
        </w:rPr>
      </w:pPr>
      <w:r w:rsidRPr="00570607">
        <w:rPr>
          <w:rFonts w:ascii="ＭＳ Ｐ明朝" w:eastAsia="ＭＳ Ｐ明朝" w:hAnsi="ＭＳ Ｐ明朝"/>
        </w:rPr>
        <w:t xml:space="preserve">　</w:t>
      </w:r>
      <w:r w:rsidR="00030AFF" w:rsidRPr="00570607">
        <w:rPr>
          <w:rFonts w:ascii="ＭＳ Ｐ明朝" w:eastAsia="ＭＳ Ｐ明朝" w:hAnsi="ＭＳ Ｐ明朝" w:hint="eastAsia"/>
        </w:rPr>
        <w:t>５</w:t>
      </w:r>
      <w:r w:rsidRPr="00570607">
        <w:rPr>
          <w:rFonts w:ascii="ＭＳ Ｐ明朝" w:eastAsia="ＭＳ Ｐ明朝" w:hAnsi="ＭＳ Ｐ明朝"/>
        </w:rPr>
        <w:t>．会員</w:t>
      </w:r>
      <w:r w:rsidR="00DE5E51" w:rsidRPr="00570607">
        <w:rPr>
          <w:rFonts w:ascii="ＭＳ Ｐ明朝" w:eastAsia="ＭＳ Ｐ明朝" w:hAnsi="ＭＳ Ｐ明朝" w:hint="eastAsia"/>
        </w:rPr>
        <w:t>活動</w:t>
      </w:r>
      <w:r w:rsidRPr="00570607">
        <w:rPr>
          <w:rFonts w:ascii="ＭＳ Ｐ明朝" w:eastAsia="ＭＳ Ｐ明朝" w:hAnsi="ＭＳ Ｐ明朝"/>
        </w:rPr>
        <w:t>歴（学会入会年，</w:t>
      </w:r>
      <w:r w:rsidR="00BA2C18" w:rsidRPr="00570607">
        <w:rPr>
          <w:rFonts w:ascii="ＭＳ Ｐ明朝" w:eastAsia="ＭＳ Ｐ明朝" w:hAnsi="ＭＳ Ｐ明朝" w:hint="eastAsia"/>
        </w:rPr>
        <w:t>各種委員</w:t>
      </w:r>
      <w:r w:rsidR="00980A79" w:rsidRPr="00570607">
        <w:rPr>
          <w:rFonts w:ascii="ＭＳ Ｐ明朝" w:eastAsia="ＭＳ Ｐ明朝" w:hAnsi="ＭＳ Ｐ明朝" w:hint="eastAsia"/>
        </w:rPr>
        <w:t>会活動、発表歴</w:t>
      </w:r>
      <w:r w:rsidRPr="00570607">
        <w:rPr>
          <w:rFonts w:ascii="ＭＳ Ｐ明朝" w:eastAsia="ＭＳ Ｐ明朝" w:hAnsi="ＭＳ Ｐ明朝" w:hint="eastAsia"/>
        </w:rPr>
        <w:t>な</w:t>
      </w:r>
      <w:r w:rsidRPr="00570607">
        <w:rPr>
          <w:rFonts w:ascii="ＭＳ Ｐ明朝" w:eastAsia="ＭＳ Ｐ明朝" w:hAnsi="ＭＳ Ｐ明朝"/>
        </w:rPr>
        <w:t>ど）</w:t>
      </w:r>
    </w:p>
    <w:p w14:paraId="7C0481B5" w14:textId="77777777" w:rsidR="00414A6D" w:rsidRPr="00570607" w:rsidRDefault="00414A6D" w:rsidP="00E957C5">
      <w:pPr>
        <w:pStyle w:val="HTML"/>
        <w:ind w:left="850" w:hangingChars="354" w:hanging="850"/>
        <w:rPr>
          <w:rFonts w:ascii="ＭＳ Ｐ明朝" w:eastAsia="ＭＳ Ｐ明朝" w:hAnsi="ＭＳ Ｐ明朝"/>
        </w:rPr>
      </w:pPr>
      <w:r w:rsidRPr="00570607">
        <w:rPr>
          <w:rFonts w:ascii="ＭＳ Ｐ明朝" w:eastAsia="ＭＳ Ｐ明朝" w:hAnsi="ＭＳ Ｐ明朝" w:hint="eastAsia"/>
        </w:rPr>
        <w:t>＊A4別紙添付すること。</w:t>
      </w:r>
    </w:p>
    <w:p w14:paraId="53F0ED38" w14:textId="1F3DCF20" w:rsidR="00011B26" w:rsidRPr="00570607" w:rsidRDefault="00011B26" w:rsidP="00011B26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  <w:r w:rsidRPr="00570607">
        <w:rPr>
          <w:rFonts w:ascii="ＭＳ Ｐ明朝" w:eastAsia="ＭＳ Ｐ明朝" w:hAnsi="ＭＳ Ｐ明朝" w:hint="eastAsia"/>
          <w:sz w:val="24"/>
          <w:szCs w:val="24"/>
        </w:rPr>
        <w:lastRenderedPageBreak/>
        <w:t>＊日本</w:t>
      </w:r>
      <w:r w:rsidR="002807BB" w:rsidRPr="00570607">
        <w:rPr>
          <w:rFonts w:ascii="ＭＳ Ｐ明朝" w:eastAsia="ＭＳ Ｐ明朝" w:hAnsi="ＭＳ Ｐ明朝" w:hint="eastAsia"/>
          <w:sz w:val="24"/>
          <w:szCs w:val="24"/>
        </w:rPr>
        <w:t>哺乳類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>学会</w:t>
      </w:r>
      <w:r w:rsidR="002807BB" w:rsidRPr="00570607">
        <w:rPr>
          <w:rFonts w:ascii="ＭＳ Ｐ明朝" w:eastAsia="ＭＳ Ｐ明朝" w:hAnsi="ＭＳ Ｐ明朝" w:hint="eastAsia"/>
          <w:sz w:val="24"/>
          <w:szCs w:val="24"/>
        </w:rPr>
        <w:t>奨励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 xml:space="preserve">賞 </w:t>
      </w:r>
      <w:r w:rsidR="002807BB" w:rsidRPr="00570607">
        <w:rPr>
          <w:rFonts w:ascii="ＭＳ Ｐ明朝" w:eastAsia="ＭＳ Ｐ明朝" w:hAnsi="ＭＳ Ｐ明朝" w:hint="eastAsia"/>
          <w:sz w:val="24"/>
          <w:szCs w:val="24"/>
        </w:rPr>
        <w:t xml:space="preserve">規定　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>第</w:t>
      </w:r>
      <w:r w:rsidR="002807BB" w:rsidRPr="00570607">
        <w:rPr>
          <w:rFonts w:ascii="ＭＳ Ｐ明朝" w:eastAsia="ＭＳ Ｐ明朝" w:hAnsi="ＭＳ Ｐ明朝" w:hint="eastAsia"/>
          <w:sz w:val="24"/>
          <w:szCs w:val="24"/>
        </w:rPr>
        <w:t>5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>条を参照のこと。</w:t>
      </w:r>
    </w:p>
    <w:p w14:paraId="5CC96FE8" w14:textId="77777777" w:rsidR="00011B26" w:rsidRPr="00570607" w:rsidRDefault="00011B26" w:rsidP="00414A6D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36D70D12" w14:textId="77777777" w:rsidR="00903737" w:rsidRPr="00570607" w:rsidRDefault="00903737" w:rsidP="00011B26">
      <w:pPr>
        <w:pStyle w:val="a3"/>
        <w:rPr>
          <w:rFonts w:ascii="ＭＳ Ｐ明朝" w:eastAsia="ＭＳ Ｐ明朝" w:hAnsi="ＭＳ Ｐ明朝"/>
          <w:sz w:val="24"/>
          <w:szCs w:val="24"/>
        </w:rPr>
      </w:pPr>
    </w:p>
    <w:p w14:paraId="7941016E" w14:textId="4BAD8A84" w:rsidR="00CD7684" w:rsidRPr="00570607" w:rsidRDefault="00414A6D" w:rsidP="003123A8">
      <w:pPr>
        <w:pStyle w:val="a3"/>
        <w:ind w:left="425" w:hangingChars="177" w:hanging="425"/>
        <w:rPr>
          <w:rFonts w:ascii="ＭＳ Ｐ明朝" w:eastAsia="ＭＳ Ｐ明朝" w:hAnsi="ＭＳ Ｐ明朝"/>
          <w:sz w:val="24"/>
          <w:szCs w:val="24"/>
        </w:rPr>
      </w:pPr>
      <w:r w:rsidRPr="00570607">
        <w:rPr>
          <w:rFonts w:ascii="ＭＳ Ｐ明朝" w:eastAsia="ＭＳ Ｐ明朝" w:hAnsi="ＭＳ Ｐ明朝"/>
          <w:sz w:val="24"/>
          <w:szCs w:val="24"/>
        </w:rPr>
        <w:t xml:space="preserve">　</w:t>
      </w:r>
      <w:r w:rsidR="00030AFF" w:rsidRPr="00570607">
        <w:rPr>
          <w:rFonts w:ascii="ＭＳ Ｐ明朝" w:eastAsia="ＭＳ Ｐ明朝" w:hAnsi="ＭＳ Ｐ明朝" w:hint="eastAsia"/>
          <w:sz w:val="24"/>
          <w:szCs w:val="24"/>
        </w:rPr>
        <w:t>６</w:t>
      </w:r>
      <w:r w:rsidR="00CD7684" w:rsidRPr="00570607">
        <w:rPr>
          <w:rFonts w:ascii="ＭＳ Ｐ明朝" w:eastAsia="ＭＳ Ｐ明朝" w:hAnsi="ＭＳ Ｐ明朝" w:hint="eastAsia"/>
          <w:sz w:val="24"/>
          <w:szCs w:val="24"/>
        </w:rPr>
        <w:t>．</w:t>
      </w:r>
      <w:bookmarkStart w:id="1" w:name="_Hlk72335250"/>
      <w:r w:rsidR="003123A8" w:rsidRPr="003123A8">
        <w:rPr>
          <w:rFonts w:ascii="ＭＳ Ｐ明朝" w:eastAsia="ＭＳ Ｐ明朝" w:hAnsi="ＭＳ Ｐ明朝" w:hint="eastAsia"/>
          <w:sz w:val="24"/>
          <w:szCs w:val="24"/>
        </w:rPr>
        <w:t>出産、育児、介護、就職等で研究を中断していた等，研究活動期間において考慮すべき期間と理由</w:t>
      </w:r>
    </w:p>
    <w:p w14:paraId="7ECC37D5" w14:textId="2A85B727" w:rsidR="00CD7684" w:rsidRPr="00570607" w:rsidRDefault="00CD7684" w:rsidP="00A719C9">
      <w:pPr>
        <w:pStyle w:val="a3"/>
        <w:ind w:left="2"/>
        <w:rPr>
          <w:rFonts w:ascii="ＭＳ Ｐ明朝" w:eastAsia="ＭＳ Ｐ明朝" w:hAnsi="ＭＳ Ｐ明朝"/>
          <w:sz w:val="24"/>
          <w:szCs w:val="24"/>
        </w:rPr>
      </w:pPr>
      <w:r w:rsidRPr="00570607">
        <w:rPr>
          <w:rFonts w:ascii="ＭＳ Ｐ明朝" w:eastAsia="ＭＳ Ｐ明朝" w:hAnsi="ＭＳ Ｐ明朝" w:hint="eastAsia"/>
          <w:sz w:val="24"/>
          <w:szCs w:val="24"/>
        </w:rPr>
        <w:t>＊研究を中断していた期間</w:t>
      </w:r>
      <w:r w:rsidR="002B41B6" w:rsidRPr="00570607">
        <w:rPr>
          <w:rFonts w:ascii="ＭＳ Ｐ明朝" w:eastAsia="ＭＳ Ｐ明朝" w:hAnsi="ＭＳ Ｐ明朝" w:hint="eastAsia"/>
          <w:sz w:val="24"/>
          <w:szCs w:val="24"/>
        </w:rPr>
        <w:t>があれば、その</w:t>
      </w:r>
      <w:r w:rsidR="00BA2C18" w:rsidRPr="00570607">
        <w:rPr>
          <w:rFonts w:ascii="ＭＳ Ｐ明朝" w:eastAsia="ＭＳ Ｐ明朝" w:hAnsi="ＭＳ Ｐ明朝" w:hint="eastAsia"/>
          <w:sz w:val="24"/>
          <w:szCs w:val="24"/>
        </w:rPr>
        <w:t>期間と理由</w:t>
      </w:r>
      <w:r w:rsidR="002B41B6" w:rsidRPr="00570607">
        <w:rPr>
          <w:rFonts w:ascii="ＭＳ Ｐ明朝" w:eastAsia="ＭＳ Ｐ明朝" w:hAnsi="ＭＳ Ｐ明朝" w:hint="eastAsia"/>
          <w:sz w:val="24"/>
          <w:szCs w:val="24"/>
        </w:rPr>
        <w:t>を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>記述してください。</w:t>
      </w:r>
      <w:r w:rsidR="00030AFF" w:rsidRPr="00570607">
        <w:rPr>
          <w:rFonts w:ascii="ＭＳ Ｐ明朝" w:eastAsia="ＭＳ Ｐ明朝" w:hAnsi="ＭＳ Ｐ明朝" w:hint="eastAsia"/>
          <w:sz w:val="24"/>
          <w:szCs w:val="24"/>
        </w:rPr>
        <w:t>研究活動期間を考慮するためのものであり、必ずしも全てを書く必要はありません。</w:t>
      </w:r>
    </w:p>
    <w:bookmarkEnd w:id="1"/>
    <w:p w14:paraId="010739D6" w14:textId="77777777" w:rsidR="00CD7684" w:rsidRPr="00570607" w:rsidRDefault="00CD7684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7F36EA6E" w14:textId="77777777" w:rsidR="00CD7684" w:rsidRPr="00570607" w:rsidRDefault="00CD7684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731D33B1" w14:textId="15EBEBBB" w:rsidR="00843128" w:rsidRPr="00570607" w:rsidRDefault="00CD7684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  <w:r w:rsidRPr="00570607">
        <w:rPr>
          <w:rFonts w:ascii="ＭＳ Ｐ明朝" w:eastAsia="ＭＳ Ｐ明朝" w:hAnsi="ＭＳ Ｐ明朝" w:hint="eastAsia"/>
          <w:sz w:val="24"/>
          <w:szCs w:val="24"/>
        </w:rPr>
        <w:t xml:space="preserve">　</w:t>
      </w:r>
      <w:r w:rsidR="00030AFF" w:rsidRPr="00570607">
        <w:rPr>
          <w:rFonts w:ascii="ＭＳ Ｐ明朝" w:eastAsia="ＭＳ Ｐ明朝" w:hAnsi="ＭＳ Ｐ明朝" w:hint="eastAsia"/>
          <w:sz w:val="24"/>
          <w:szCs w:val="24"/>
        </w:rPr>
        <w:t>７</w:t>
      </w:r>
      <w:r w:rsidR="00414A6D" w:rsidRPr="00570607">
        <w:rPr>
          <w:rFonts w:ascii="ＭＳ Ｐ明朝" w:eastAsia="ＭＳ Ｐ明朝" w:hAnsi="ＭＳ Ｐ明朝"/>
          <w:sz w:val="24"/>
          <w:szCs w:val="24"/>
        </w:rPr>
        <w:t>．主要論文の別刷（５編以内を添付願います）</w:t>
      </w:r>
    </w:p>
    <w:p w14:paraId="1BF9B8B8" w14:textId="56301DCB" w:rsidR="001D698F" w:rsidRPr="00570607" w:rsidRDefault="001D698F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0EF3E25F" w14:textId="213FBD91" w:rsidR="001D698F" w:rsidRPr="00570607" w:rsidRDefault="001D698F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25582D55" w14:textId="16BF2BBE" w:rsidR="002807BB" w:rsidRPr="00570607" w:rsidRDefault="002807BB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  <w:r w:rsidRPr="00570607">
        <w:rPr>
          <w:rFonts w:ascii="ＭＳ Ｐ明朝" w:eastAsia="ＭＳ Ｐ明朝" w:hAnsi="ＭＳ Ｐ明朝" w:hint="eastAsia"/>
          <w:sz w:val="24"/>
          <w:szCs w:val="24"/>
        </w:rPr>
        <w:t xml:space="preserve">　</w:t>
      </w:r>
      <w:r w:rsidR="00030AFF" w:rsidRPr="00570607">
        <w:rPr>
          <w:rFonts w:ascii="ＭＳ Ｐ明朝" w:eastAsia="ＭＳ Ｐ明朝" w:hAnsi="ＭＳ Ｐ明朝" w:hint="eastAsia"/>
          <w:sz w:val="24"/>
          <w:szCs w:val="24"/>
        </w:rPr>
        <w:t>８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>．成果の公表</w:t>
      </w:r>
      <w:r w:rsidR="00BA2C18" w:rsidRPr="00570607">
        <w:rPr>
          <w:rFonts w:ascii="ＭＳ Ｐ明朝" w:eastAsia="ＭＳ Ｐ明朝" w:hAnsi="ＭＳ Ｐ明朝" w:hint="eastAsia"/>
          <w:sz w:val="24"/>
          <w:szCs w:val="24"/>
        </w:rPr>
        <w:t>（内容を確認の上、</w:t>
      </w:r>
      <w:r w:rsidR="00BA2C18" w:rsidRPr="00570607">
        <w:rPr>
          <w:rFonts w:ascii="Segoe UI Emoji" w:eastAsia="Segoe UI Emoji" w:hAnsi="Segoe UI Emoji" w:cs="Segoe UI Emoji"/>
          <w:sz w:val="24"/>
          <w:szCs w:val="22"/>
        </w:rPr>
        <w:t>□</w:t>
      </w:r>
      <w:r w:rsidR="00BA2C18" w:rsidRPr="00570607">
        <w:rPr>
          <w:rFonts w:ascii="ＭＳ Ｐ明朝" w:eastAsia="ＭＳ Ｐ明朝" w:hAnsi="ＭＳ Ｐ明朝" w:hint="eastAsia"/>
          <w:sz w:val="24"/>
          <w:szCs w:val="22"/>
        </w:rPr>
        <w:t>内にチェックを入れてください）</w:t>
      </w:r>
    </w:p>
    <w:p w14:paraId="66ED6B66" w14:textId="3EFDE473" w:rsidR="00BA2C18" w:rsidRPr="00570607" w:rsidRDefault="002807BB" w:rsidP="00D52EF7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2"/>
        </w:rPr>
      </w:pPr>
      <w:r w:rsidRPr="00570607">
        <w:rPr>
          <w:rFonts w:ascii="ＭＳ Ｐ明朝" w:eastAsia="ＭＳ Ｐ明朝" w:hAnsi="ＭＳ Ｐ明朝" w:hint="eastAsia"/>
          <w:sz w:val="24"/>
          <w:szCs w:val="24"/>
        </w:rPr>
        <w:t xml:space="preserve">　</w:t>
      </w:r>
      <w:r w:rsidRPr="00570607">
        <w:rPr>
          <w:rFonts w:ascii="Segoe UI Emoji" w:eastAsia="Segoe UI Emoji" w:hAnsi="Segoe UI Emoji" w:cs="Segoe UI Emoji"/>
          <w:sz w:val="24"/>
          <w:szCs w:val="24"/>
        </w:rPr>
        <w:t>□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 xml:space="preserve">　</w:t>
      </w:r>
      <w:r w:rsidR="00BA2C18" w:rsidRPr="00570607">
        <w:rPr>
          <w:rFonts w:ascii="ＭＳ Ｐ明朝" w:eastAsia="ＭＳ Ｐ明朝" w:hAnsi="ＭＳ Ｐ明朝" w:hint="eastAsia"/>
          <w:sz w:val="24"/>
          <w:szCs w:val="24"/>
        </w:rPr>
        <w:t>日本哺乳類学会奨励賞 規定　第</w:t>
      </w:r>
      <w:r w:rsidR="00BA2C18" w:rsidRPr="00570607">
        <w:rPr>
          <w:rFonts w:ascii="ＭＳ Ｐ明朝" w:eastAsia="ＭＳ Ｐ明朝" w:hAnsi="ＭＳ Ｐ明朝"/>
          <w:sz w:val="24"/>
          <w:szCs w:val="24"/>
        </w:rPr>
        <w:t>9</w:t>
      </w:r>
      <w:r w:rsidR="00BA2C18" w:rsidRPr="00570607">
        <w:rPr>
          <w:rFonts w:ascii="ＭＳ Ｐ明朝" w:eastAsia="ＭＳ Ｐ明朝" w:hAnsi="ＭＳ Ｐ明朝" w:hint="eastAsia"/>
          <w:sz w:val="24"/>
          <w:szCs w:val="24"/>
        </w:rPr>
        <w:t>条に基づき、</w:t>
      </w:r>
      <w:r w:rsidRPr="00570607">
        <w:rPr>
          <w:rFonts w:ascii="ＭＳ Ｐ明朝" w:eastAsia="ＭＳ Ｐ明朝" w:hAnsi="ＭＳ Ｐ明朝" w:hint="eastAsia"/>
          <w:sz w:val="24"/>
          <w:szCs w:val="24"/>
        </w:rPr>
        <w:t>受賞時には</w:t>
      </w:r>
      <w:r w:rsidR="00980A79" w:rsidRPr="00570607">
        <w:rPr>
          <w:rFonts w:ascii="ＭＳ Ｐ明朝" w:eastAsia="ＭＳ Ｐ明朝" w:hAnsi="ＭＳ Ｐ明朝" w:hint="eastAsia"/>
          <w:sz w:val="24"/>
          <w:szCs w:val="24"/>
        </w:rPr>
        <w:t>「奨励賞受賞者による研究紹介」</w:t>
      </w:r>
      <w:r w:rsidR="00BA2C18" w:rsidRPr="00570607">
        <w:rPr>
          <w:rFonts w:ascii="ＭＳ Ｐ明朝" w:eastAsia="ＭＳ Ｐ明朝" w:hAnsi="ＭＳ Ｐ明朝" w:hint="eastAsia"/>
          <w:sz w:val="24"/>
          <w:szCs w:val="24"/>
        </w:rPr>
        <w:t>を「哺乳類科学」に寄稿します。その際、編集委員長の指示に従い、期日等を厳守します</w:t>
      </w:r>
    </w:p>
    <w:p w14:paraId="1A5C9CAE" w14:textId="6B19976B" w:rsidR="002807BB" w:rsidRPr="00570607" w:rsidRDefault="002807BB" w:rsidP="00D52EF7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2"/>
        </w:rPr>
      </w:pPr>
    </w:p>
    <w:p w14:paraId="335D8F40" w14:textId="274D69A3" w:rsidR="002807BB" w:rsidRPr="00570607" w:rsidRDefault="002807BB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5FDA4E75" w14:textId="77777777" w:rsidR="002807BB" w:rsidRPr="00570607" w:rsidRDefault="002807BB" w:rsidP="0048122A">
      <w:pPr>
        <w:pStyle w:val="a3"/>
        <w:ind w:left="883" w:hangingChars="368" w:hanging="883"/>
        <w:rPr>
          <w:rFonts w:ascii="ＭＳ Ｐ明朝" w:eastAsia="ＭＳ Ｐ明朝" w:hAnsi="ＭＳ Ｐ明朝"/>
          <w:sz w:val="24"/>
          <w:szCs w:val="24"/>
        </w:rPr>
      </w:pPr>
    </w:p>
    <w:p w14:paraId="42550A6E" w14:textId="3100E4C4" w:rsidR="00E634F3" w:rsidRPr="00570607" w:rsidRDefault="00E634F3" w:rsidP="001D698F">
      <w:pPr>
        <w:pStyle w:val="a3"/>
        <w:rPr>
          <w:rFonts w:ascii="ＭＳ Ｐ明朝" w:eastAsia="ＭＳ Ｐ明朝" w:hAnsi="ＭＳ Ｐ明朝"/>
          <w:sz w:val="24"/>
          <w:szCs w:val="24"/>
        </w:rPr>
      </w:pPr>
    </w:p>
    <w:sectPr w:rsidR="00E634F3" w:rsidRPr="00570607" w:rsidSect="001D698F">
      <w:pgSz w:w="11906" w:h="16838"/>
      <w:pgMar w:top="709" w:right="1274" w:bottom="1276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100BA6" w14:textId="77777777" w:rsidR="00DC4B94" w:rsidRDefault="00DC4B94">
      <w:r>
        <w:separator/>
      </w:r>
    </w:p>
  </w:endnote>
  <w:endnote w:type="continuationSeparator" w:id="0">
    <w:p w14:paraId="1FEC942F" w14:textId="77777777" w:rsidR="00DC4B94" w:rsidRDefault="00DC4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ＭＳ 明朝"/>
    <w:charset w:val="80"/>
    <w:family w:val="auto"/>
    <w:pitch w:val="variable"/>
    <w:sig w:usb0="00000000" w:usb1="00000000" w:usb2="01000407" w:usb3="00000000" w:csb0="0002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游ゴシック Light">
    <w:altName w:val="ＭＳ ゴシック"/>
    <w:charset w:val="80"/>
    <w:family w:val="swiss"/>
    <w:pitch w:val="variable"/>
    <w:sig w:usb0="00000000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Osaka−等幅">
    <w:charset w:val="80"/>
    <w:family w:val="swiss"/>
    <w:pitch w:val="variable"/>
    <w:sig w:usb0="00000001" w:usb1="08070000" w:usb2="00000010" w:usb3="00000000" w:csb0="00020093" w:csb1="00000000"/>
  </w:font>
  <w:font w:name="Segoe UI Emoji">
    <w:altName w:val="Calibri"/>
    <w:charset w:val="00"/>
    <w:family w:val="swiss"/>
    <w:pitch w:val="variable"/>
    <w:sig w:usb0="00000003" w:usb1="02000000" w:usb2="00000000" w:usb3="00000000" w:csb0="00000001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3185A" w14:textId="77777777" w:rsidR="00DC4B94" w:rsidRDefault="00DC4B94">
      <w:r>
        <w:separator/>
      </w:r>
    </w:p>
  </w:footnote>
  <w:footnote w:type="continuationSeparator" w:id="0">
    <w:p w14:paraId="3C2742C9" w14:textId="77777777" w:rsidR="00DC4B94" w:rsidRDefault="00DC4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E1B03"/>
    <w:multiLevelType w:val="hybridMultilevel"/>
    <w:tmpl w:val="7738F9C6"/>
    <w:lvl w:ilvl="0" w:tplc="14623BEE">
      <w:start w:val="1"/>
      <w:numFmt w:val="lowerRoman"/>
      <w:lvlText w:val="(%1)"/>
      <w:lvlJc w:val="left"/>
      <w:pPr>
        <w:ind w:left="700" w:hanging="460"/>
      </w:pPr>
      <w:rPr>
        <w:rFonts w:ascii="Times" w:hAnsi="Times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8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7" w:tentative="1">
      <w:start w:val="1"/>
      <w:numFmt w:val="aiueoFullWidth"/>
      <w:lvlText w:val="(%5)"/>
      <w:lvlJc w:val="left"/>
      <w:pPr>
        <w:ind w:left="2640" w:hanging="48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7" w:tentative="1">
      <w:start w:val="1"/>
      <w:numFmt w:val="aiueoFullWidth"/>
      <w:lvlText w:val="(%8)"/>
      <w:lvlJc w:val="left"/>
      <w:pPr>
        <w:ind w:left="4080" w:hanging="48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80"/>
      </w:pPr>
    </w:lvl>
  </w:abstractNum>
  <w:abstractNum w:abstractNumId="1">
    <w:nsid w:val="493B2E0C"/>
    <w:multiLevelType w:val="hybridMultilevel"/>
    <w:tmpl w:val="85BC093A"/>
    <w:lvl w:ilvl="0" w:tplc="D7EAEE88">
      <w:start w:val="5"/>
      <w:numFmt w:val="bullet"/>
      <w:suff w:val="space"/>
      <w:lvlText w:val="＊"/>
      <w:lvlJc w:val="left"/>
      <w:pPr>
        <w:ind w:left="240" w:hanging="24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3NDM2sTC3NDI3NrdQ0lEKTi0uzszPAykwrAUAvR5erSwAAAA="/>
  </w:docVars>
  <w:rsids>
    <w:rsidRoot w:val="004E2AAA"/>
    <w:rsid w:val="00011B26"/>
    <w:rsid w:val="00030AFF"/>
    <w:rsid w:val="000752D7"/>
    <w:rsid w:val="000758FD"/>
    <w:rsid w:val="00080231"/>
    <w:rsid w:val="000830FC"/>
    <w:rsid w:val="00083A3F"/>
    <w:rsid w:val="000C3E41"/>
    <w:rsid w:val="000D3E03"/>
    <w:rsid w:val="0012005B"/>
    <w:rsid w:val="001504EA"/>
    <w:rsid w:val="00161277"/>
    <w:rsid w:val="00177DC3"/>
    <w:rsid w:val="0019195F"/>
    <w:rsid w:val="001A3122"/>
    <w:rsid w:val="001D59C8"/>
    <w:rsid w:val="001D698F"/>
    <w:rsid w:val="00203BD8"/>
    <w:rsid w:val="00224EEC"/>
    <w:rsid w:val="00243553"/>
    <w:rsid w:val="00244C26"/>
    <w:rsid w:val="002807BB"/>
    <w:rsid w:val="00283EDF"/>
    <w:rsid w:val="00290D5B"/>
    <w:rsid w:val="002B41B6"/>
    <w:rsid w:val="003123A8"/>
    <w:rsid w:val="00312647"/>
    <w:rsid w:val="003154E4"/>
    <w:rsid w:val="00326070"/>
    <w:rsid w:val="003268B6"/>
    <w:rsid w:val="00350B70"/>
    <w:rsid w:val="003611D1"/>
    <w:rsid w:val="00363EF8"/>
    <w:rsid w:val="00364D48"/>
    <w:rsid w:val="00364EC2"/>
    <w:rsid w:val="003D4B91"/>
    <w:rsid w:val="00414A6D"/>
    <w:rsid w:val="00426D0D"/>
    <w:rsid w:val="004373EB"/>
    <w:rsid w:val="00450C80"/>
    <w:rsid w:val="0046058F"/>
    <w:rsid w:val="00470FA7"/>
    <w:rsid w:val="0047368C"/>
    <w:rsid w:val="0048027B"/>
    <w:rsid w:val="0048122A"/>
    <w:rsid w:val="00490F0E"/>
    <w:rsid w:val="004B0FBC"/>
    <w:rsid w:val="004C2D23"/>
    <w:rsid w:val="004E2AAA"/>
    <w:rsid w:val="005321CD"/>
    <w:rsid w:val="00535631"/>
    <w:rsid w:val="00536812"/>
    <w:rsid w:val="00570607"/>
    <w:rsid w:val="00573C64"/>
    <w:rsid w:val="005913D1"/>
    <w:rsid w:val="005E74B3"/>
    <w:rsid w:val="00617C87"/>
    <w:rsid w:val="00631530"/>
    <w:rsid w:val="00680FF5"/>
    <w:rsid w:val="00685740"/>
    <w:rsid w:val="006B1055"/>
    <w:rsid w:val="00777614"/>
    <w:rsid w:val="0079494D"/>
    <w:rsid w:val="007971FB"/>
    <w:rsid w:val="007A668F"/>
    <w:rsid w:val="007C6633"/>
    <w:rsid w:val="007D0C9B"/>
    <w:rsid w:val="007E3260"/>
    <w:rsid w:val="00804D27"/>
    <w:rsid w:val="00841330"/>
    <w:rsid w:val="00843128"/>
    <w:rsid w:val="0084774B"/>
    <w:rsid w:val="008660FA"/>
    <w:rsid w:val="008B4C79"/>
    <w:rsid w:val="008D160A"/>
    <w:rsid w:val="00903737"/>
    <w:rsid w:val="00940B1F"/>
    <w:rsid w:val="00940CDF"/>
    <w:rsid w:val="00980A79"/>
    <w:rsid w:val="0098237A"/>
    <w:rsid w:val="009A2AE3"/>
    <w:rsid w:val="00A16951"/>
    <w:rsid w:val="00A6259B"/>
    <w:rsid w:val="00A702D7"/>
    <w:rsid w:val="00A719C9"/>
    <w:rsid w:val="00A83B4B"/>
    <w:rsid w:val="00A877A7"/>
    <w:rsid w:val="00AA4514"/>
    <w:rsid w:val="00AA5E20"/>
    <w:rsid w:val="00AB215A"/>
    <w:rsid w:val="00AB39BF"/>
    <w:rsid w:val="00AD6249"/>
    <w:rsid w:val="00B6198A"/>
    <w:rsid w:val="00B81B43"/>
    <w:rsid w:val="00B95351"/>
    <w:rsid w:val="00BA2C18"/>
    <w:rsid w:val="00BB3D7B"/>
    <w:rsid w:val="00BC65FF"/>
    <w:rsid w:val="00BD2BF6"/>
    <w:rsid w:val="00BE0F48"/>
    <w:rsid w:val="00BE7E15"/>
    <w:rsid w:val="00BF4632"/>
    <w:rsid w:val="00BF687E"/>
    <w:rsid w:val="00BF7C6E"/>
    <w:rsid w:val="00C11A55"/>
    <w:rsid w:val="00C123BC"/>
    <w:rsid w:val="00C57453"/>
    <w:rsid w:val="00C63BD4"/>
    <w:rsid w:val="00C95DF4"/>
    <w:rsid w:val="00CA5520"/>
    <w:rsid w:val="00CC58DD"/>
    <w:rsid w:val="00CD3732"/>
    <w:rsid w:val="00CD7684"/>
    <w:rsid w:val="00CE242A"/>
    <w:rsid w:val="00CF2884"/>
    <w:rsid w:val="00CF7E8B"/>
    <w:rsid w:val="00D009E0"/>
    <w:rsid w:val="00D52EF7"/>
    <w:rsid w:val="00D53125"/>
    <w:rsid w:val="00D76AC0"/>
    <w:rsid w:val="00DA02F1"/>
    <w:rsid w:val="00DA2132"/>
    <w:rsid w:val="00DC4B94"/>
    <w:rsid w:val="00DE5E51"/>
    <w:rsid w:val="00E2731B"/>
    <w:rsid w:val="00E320AE"/>
    <w:rsid w:val="00E464C4"/>
    <w:rsid w:val="00E634F3"/>
    <w:rsid w:val="00E957C5"/>
    <w:rsid w:val="00EA3C34"/>
    <w:rsid w:val="00EB4553"/>
    <w:rsid w:val="00EB4C2A"/>
    <w:rsid w:val="00ED4462"/>
    <w:rsid w:val="00F36FD2"/>
    <w:rsid w:val="00F73C40"/>
    <w:rsid w:val="00F77303"/>
    <w:rsid w:val="00F806C9"/>
    <w:rsid w:val="00FA29F1"/>
    <w:rsid w:val="00FB7177"/>
    <w:rsid w:val="00FE7CED"/>
    <w:rsid w:val="00FF4B64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3A5B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iPriority="99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E2AAA"/>
    <w:pPr>
      <w:widowControl w:val="0"/>
      <w:jc w:val="both"/>
    </w:pPr>
    <w:rPr>
      <w:rFonts w:ascii="Times" w:hAnsi="Times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4E2AAA"/>
    <w:rPr>
      <w:rFonts w:ascii="平成明朝" w:hAnsi="Courier New"/>
      <w:sz w:val="20"/>
    </w:rPr>
  </w:style>
  <w:style w:type="paragraph" w:styleId="a5">
    <w:name w:val="header"/>
    <w:basedOn w:val="a"/>
    <w:rsid w:val="004E2AAA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4E2AAA"/>
    <w:pPr>
      <w:tabs>
        <w:tab w:val="center" w:pos="4252"/>
        <w:tab w:val="right" w:pos="8504"/>
      </w:tabs>
      <w:snapToGrid w:val="0"/>
    </w:pPr>
  </w:style>
  <w:style w:type="character" w:customStyle="1" w:styleId="a4">
    <w:name w:val="書式なし (文字)"/>
    <w:link w:val="a3"/>
    <w:rsid w:val="00FE7CED"/>
    <w:rPr>
      <w:rFonts w:ascii="平成明朝" w:hAnsi="Courier New"/>
      <w:kern w:val="2"/>
    </w:rPr>
  </w:style>
  <w:style w:type="paragraph" w:styleId="HTML">
    <w:name w:val="HTML Preformatted"/>
    <w:basedOn w:val="a"/>
    <w:link w:val="HTML0"/>
    <w:uiPriority w:val="99"/>
    <w:unhideWhenUsed/>
    <w:rsid w:val="0031264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Cs w:val="24"/>
    </w:rPr>
  </w:style>
  <w:style w:type="character" w:customStyle="1" w:styleId="HTML0">
    <w:name w:val="HTML 書式付き (文字)"/>
    <w:link w:val="HTML"/>
    <w:uiPriority w:val="99"/>
    <w:rsid w:val="00312647"/>
    <w:rPr>
      <w:rFonts w:ascii="ＭＳ ゴシック" w:eastAsia="ＭＳ ゴシック" w:hAnsi="ＭＳ ゴシック" w:cs="ＭＳ ゴシック"/>
      <w:sz w:val="24"/>
      <w:szCs w:val="24"/>
    </w:rPr>
  </w:style>
  <w:style w:type="paragraph" w:styleId="a7">
    <w:name w:val="Balloon Text"/>
    <w:basedOn w:val="a"/>
    <w:link w:val="a8"/>
    <w:rsid w:val="006B1055"/>
    <w:rPr>
      <w:rFonts w:ascii="游ゴシック Light" w:eastAsia="游ゴシック Light" w:hAnsi="游ゴシック Light"/>
      <w:sz w:val="18"/>
      <w:szCs w:val="18"/>
    </w:rPr>
  </w:style>
  <w:style w:type="character" w:customStyle="1" w:styleId="a8">
    <w:name w:val="吹き出し (文字)"/>
    <w:link w:val="a7"/>
    <w:rsid w:val="006B1055"/>
    <w:rPr>
      <w:rFonts w:ascii="游ゴシック Light" w:eastAsia="游ゴシック Light" w:hAnsi="游ゴシック Light" w:cs="Times New Roman"/>
      <w:kern w:val="2"/>
      <w:sz w:val="18"/>
      <w:szCs w:val="18"/>
    </w:rPr>
  </w:style>
  <w:style w:type="character" w:styleId="a9">
    <w:name w:val="annotation reference"/>
    <w:rsid w:val="00BE7E15"/>
    <w:rPr>
      <w:sz w:val="18"/>
      <w:szCs w:val="18"/>
    </w:rPr>
  </w:style>
  <w:style w:type="paragraph" w:styleId="aa">
    <w:name w:val="annotation text"/>
    <w:basedOn w:val="a"/>
    <w:link w:val="ab"/>
    <w:rsid w:val="00BE7E15"/>
    <w:pPr>
      <w:jc w:val="left"/>
    </w:pPr>
  </w:style>
  <w:style w:type="character" w:customStyle="1" w:styleId="ab">
    <w:name w:val="コメント文字列 (文字)"/>
    <w:link w:val="aa"/>
    <w:rsid w:val="00BE7E15"/>
    <w:rPr>
      <w:rFonts w:ascii="Times" w:hAnsi="Times"/>
      <w:kern w:val="2"/>
      <w:sz w:val="24"/>
    </w:rPr>
  </w:style>
  <w:style w:type="paragraph" w:styleId="ac">
    <w:name w:val="annotation subject"/>
    <w:basedOn w:val="aa"/>
    <w:next w:val="aa"/>
    <w:link w:val="ad"/>
    <w:rsid w:val="00BE7E15"/>
    <w:rPr>
      <w:b/>
      <w:bCs/>
    </w:rPr>
  </w:style>
  <w:style w:type="character" w:customStyle="1" w:styleId="ad">
    <w:name w:val="コメント内容 (文字)"/>
    <w:link w:val="ac"/>
    <w:rsid w:val="00BE7E15"/>
    <w:rPr>
      <w:rFonts w:ascii="Times" w:hAnsi="Times"/>
      <w:b/>
      <w:bCs/>
      <w:kern w:val="2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iPriority="99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E2AAA"/>
    <w:pPr>
      <w:widowControl w:val="0"/>
      <w:jc w:val="both"/>
    </w:pPr>
    <w:rPr>
      <w:rFonts w:ascii="Times" w:hAnsi="Times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4E2AAA"/>
    <w:rPr>
      <w:rFonts w:ascii="平成明朝" w:hAnsi="Courier New"/>
      <w:sz w:val="20"/>
    </w:rPr>
  </w:style>
  <w:style w:type="paragraph" w:styleId="a5">
    <w:name w:val="header"/>
    <w:basedOn w:val="a"/>
    <w:rsid w:val="004E2AAA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4E2AAA"/>
    <w:pPr>
      <w:tabs>
        <w:tab w:val="center" w:pos="4252"/>
        <w:tab w:val="right" w:pos="8504"/>
      </w:tabs>
      <w:snapToGrid w:val="0"/>
    </w:pPr>
  </w:style>
  <w:style w:type="character" w:customStyle="1" w:styleId="a4">
    <w:name w:val="書式なし (文字)"/>
    <w:link w:val="a3"/>
    <w:rsid w:val="00FE7CED"/>
    <w:rPr>
      <w:rFonts w:ascii="平成明朝" w:hAnsi="Courier New"/>
      <w:kern w:val="2"/>
    </w:rPr>
  </w:style>
  <w:style w:type="paragraph" w:styleId="HTML">
    <w:name w:val="HTML Preformatted"/>
    <w:basedOn w:val="a"/>
    <w:link w:val="HTML0"/>
    <w:uiPriority w:val="99"/>
    <w:unhideWhenUsed/>
    <w:rsid w:val="0031264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Cs w:val="24"/>
    </w:rPr>
  </w:style>
  <w:style w:type="character" w:customStyle="1" w:styleId="HTML0">
    <w:name w:val="HTML 書式付き (文字)"/>
    <w:link w:val="HTML"/>
    <w:uiPriority w:val="99"/>
    <w:rsid w:val="00312647"/>
    <w:rPr>
      <w:rFonts w:ascii="ＭＳ ゴシック" w:eastAsia="ＭＳ ゴシック" w:hAnsi="ＭＳ ゴシック" w:cs="ＭＳ ゴシック"/>
      <w:sz w:val="24"/>
      <w:szCs w:val="24"/>
    </w:rPr>
  </w:style>
  <w:style w:type="paragraph" w:styleId="a7">
    <w:name w:val="Balloon Text"/>
    <w:basedOn w:val="a"/>
    <w:link w:val="a8"/>
    <w:rsid w:val="006B1055"/>
    <w:rPr>
      <w:rFonts w:ascii="游ゴシック Light" w:eastAsia="游ゴシック Light" w:hAnsi="游ゴシック Light"/>
      <w:sz w:val="18"/>
      <w:szCs w:val="18"/>
    </w:rPr>
  </w:style>
  <w:style w:type="character" w:customStyle="1" w:styleId="a8">
    <w:name w:val="吹き出し (文字)"/>
    <w:link w:val="a7"/>
    <w:rsid w:val="006B1055"/>
    <w:rPr>
      <w:rFonts w:ascii="游ゴシック Light" w:eastAsia="游ゴシック Light" w:hAnsi="游ゴシック Light" w:cs="Times New Roman"/>
      <w:kern w:val="2"/>
      <w:sz w:val="18"/>
      <w:szCs w:val="18"/>
    </w:rPr>
  </w:style>
  <w:style w:type="character" w:styleId="a9">
    <w:name w:val="annotation reference"/>
    <w:rsid w:val="00BE7E15"/>
    <w:rPr>
      <w:sz w:val="18"/>
      <w:szCs w:val="18"/>
    </w:rPr>
  </w:style>
  <w:style w:type="paragraph" w:styleId="aa">
    <w:name w:val="annotation text"/>
    <w:basedOn w:val="a"/>
    <w:link w:val="ab"/>
    <w:rsid w:val="00BE7E15"/>
    <w:pPr>
      <w:jc w:val="left"/>
    </w:pPr>
  </w:style>
  <w:style w:type="character" w:customStyle="1" w:styleId="ab">
    <w:name w:val="コメント文字列 (文字)"/>
    <w:link w:val="aa"/>
    <w:rsid w:val="00BE7E15"/>
    <w:rPr>
      <w:rFonts w:ascii="Times" w:hAnsi="Times"/>
      <w:kern w:val="2"/>
      <w:sz w:val="24"/>
    </w:rPr>
  </w:style>
  <w:style w:type="paragraph" w:styleId="ac">
    <w:name w:val="annotation subject"/>
    <w:basedOn w:val="aa"/>
    <w:next w:val="aa"/>
    <w:link w:val="ad"/>
    <w:rsid w:val="00BE7E15"/>
    <w:rPr>
      <w:b/>
      <w:bCs/>
    </w:rPr>
  </w:style>
  <w:style w:type="character" w:customStyle="1" w:styleId="ad">
    <w:name w:val="コメント内容 (文字)"/>
    <w:link w:val="ac"/>
    <w:rsid w:val="00BE7E15"/>
    <w:rPr>
      <w:rFonts w:ascii="Times" w:hAnsi="Times"/>
      <w:b/>
      <w:bCs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5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第6回（2008年度）「日本生態学会賞」</vt:lpstr>
    </vt:vector>
  </TitlesOfParts>
  <Company>Hewlett-Packard Company</Company>
  <LinksUpToDate>false</LinksUpToDate>
  <CharactersWithSpaces>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鈴木</dc:creator>
  <cp:lastModifiedBy>Masakazu ASAHARA</cp:lastModifiedBy>
  <cp:revision>2</cp:revision>
  <dcterms:created xsi:type="dcterms:W3CDTF">2025-01-08T07:53:00Z</dcterms:created>
  <dcterms:modified xsi:type="dcterms:W3CDTF">2025-01-08T07:53:00Z</dcterms:modified>
</cp:coreProperties>
</file>